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France</w:t>
      </w:r>
      <w:r>
        <w:t xml:space="preserve"> </w:t>
      </w:r>
      <w:r>
        <w:t xml:space="preserve">Paris</w:t>
      </w:r>
    </w:p>
    <w:bookmarkStart w:id="23" w:name="Xca98e2e9577b328d82596fdb34e300ff23ea927"/>
    <w:p>
      <w:pPr>
        <w:pStyle w:val="Heading1"/>
      </w:pPr>
      <w:r>
        <w:t xml:space="preserve">SCHOLARSHIP APPLICATION LETTER FOR SOFTWARE ENGINEER PROGR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admissions-committee"/>
    <w:p>
      <w:pPr>
        <w:pStyle w:val="Heading2"/>
      </w:pPr>
      <w:r>
        <w:t xml:space="preserve">Admissions Committee</w:t>
      </w:r>
    </w:p>
    <w:bookmarkStart w:id="20" w:name="name-of-scholarship-programuniversity"/>
    <w:p>
      <w:pPr>
        <w:pStyle w:val="Heading3"/>
      </w:pPr>
      <w:r>
        <w:t xml:space="preserve">[Name of Scholarship Program/University]</w:t>
      </w:r>
    </w:p>
    <w:p>
      <w:pPr>
        <w:pStyle w:val="FirstParagraph"/>
      </w:pPr>
      <w:r>
        <w:t xml:space="preserve">[University Address]</w:t>
      </w:r>
    </w:p>
    <w:p>
      <w:pPr>
        <w:pStyle w:val="BodyText"/>
      </w:pPr>
      <w:r>
        <w:t xml:space="preserve">Paris, France</w:t>
      </w:r>
    </w:p>
    <w:bookmarkEnd w:id="20"/>
    <w:bookmarkEnd w:id="21"/>
    <w:bookmarkStart w:id="22" w:name="Xc2e3b261f3c6b5e421bf117a13a392c6a5b4a9d"/>
    <w:p>
      <w:pPr>
        <w:pStyle w:val="Heading2"/>
      </w:pPr>
      <w:r>
        <w:t xml:space="preserve">Subject: Formal Scholarship Application Letter for Advanced Software Engineering Studies in France Paris</w:t>
      </w:r>
    </w:p>
    <w:p>
      <w:pPr>
        <w:pStyle w:val="FirstParagraph"/>
      </w:pPr>
      <w:r>
        <w:t xml:space="preserve">Dear Esteemed Members of the Admissions Committee,</w:t>
      </w:r>
    </w:p>
    <w:p>
      <w:pPr>
        <w:pStyle w:val="BodyText"/>
      </w:pPr>
      <w:r>
        <w:t xml:space="preserve">It is with profound enthusiasm and unwavering determination that I submit my Scholarship Application Letter for the prestigious [Specify Program Name, e.g., Master of Science in Advanced Software Engineering] at [University Name] in France Paris. As a dedicated aspiring Software Engineer with a proven technical foundation and an insatiable curiosity for innovation, I am compelled to pursue advanced studies within the dynamic ecosystem of Paris—a global epicenter for technology, research, and European digital transformation. This scholarship represents not merely financial support, but the critical catalyst that will enable me to contribute meaningfully to France’s technological landscape as a future Software Engineer.</w:t>
      </w:r>
    </w:p>
    <w:p>
      <w:pPr>
        <w:pStyle w:val="BodyText"/>
      </w:pPr>
      <w:r>
        <w:t xml:space="preserve">My academic journey has been defined by rigorous coursework in computer science and practical application through multiple software development projects. I graduated with honors from [Your University] with a Bachelor of Science in Computer Science, consistently ranking among the top 5% of my cohort. My final year project, "Optimizing Distributed Systems for Real-Time Healthcare Data Processing," required me to design and implement scalable microservices using Kubernetes and Docker—solutions directly addressing GDPR compliance challenges prevalent across European tech sectors. This experience solidified my ambition to specialize in secure, high-performance software architecture, a field where Paris’s world-class institutions like [Mention Specific University/Institute, e.g., École Polytechnique] are pioneering breakthroughs.</w:t>
      </w:r>
    </w:p>
    <w:p>
      <w:pPr>
        <w:pStyle w:val="BodyText"/>
      </w:pPr>
      <w:r>
        <w:t xml:space="preserve">Why France Paris? The capital city is not just a location—it is the beating heart of Europe’s tech renaissance. Paris hosts over 10,000 tech startups (including global leaders like BlaBlaCar and Vinted), houses the largest AI research hub in Europe at Cité Descartes, and serves as headquarters for multinational tech giants such as Google France and Microsoft Azure. My technical goals align precisely with this environment: I aim to develop software systems that enhance cross-border digital collaboration within the EU’s Single Digital Market. The [University Name]’s focus on "Ethical AI in Software Engineering" and its partnerships with organizations like Inria (French Institute for Research in Computer Science) offer the exact academic rigor and industry access I seek. This Scholarship Application Letter underscores my commitment to leveraging this unique opportunity to become an elite Software Engineer who embodies France’s vision of responsible technological advancement.</w:t>
      </w:r>
    </w:p>
    <w:p>
      <w:pPr>
        <w:pStyle w:val="BodyText"/>
      </w:pPr>
      <w:r>
        <w:t xml:space="preserve">My professional experience further validates my readiness for advanced studies in Paris. As a Software Engineer Intern at [Company Name], I collaborated with a 15-member team to rebuild a legacy payment gateway using cloud-native architecture, reducing processing latency by 40% and improving system resilience during peak traffic. This role demanded mastery of Java Spring Boot, AWS services, and CI/CD pipelines—skills I am eager to refine under [University Name]’s mentorship. More significantly, I led a volunteer initiative to teach Python programming to 50+ underserved youth in [Your City], demonstrating my passion for democratizing technology access. These experiences have shaped my conviction that software must serve humanity responsibly—a principle deeply embedded in French digital ethics frameworks.</w:t>
      </w:r>
    </w:p>
    <w:p>
      <w:pPr>
        <w:pStyle w:val="BodyText"/>
      </w:pPr>
      <w:r>
        <w:t xml:space="preserve">The financial burden of studying at a top-tier institution in France Paris is substantial, and this scholarship is indispensable to my academic trajectory. Tuition fees, housing costs, and research materials would otherwise necessitate full-time work during studies—diverting critical focus from mastering advanced topics like quantum-resistant cryptography or federated learning systems. Your support will allow me to fully immerse myself in the academic community at [University Name], collaborate with professors such as Dr. [Professor’s Name] on EU-funded projects, and engage with fellow students at the Paris-based Tech for Good Network. I am confident that my technical acumen, leadership in community tech initiatives, and dedication to France’s digital sovereignty make me a worthy recipient of this Scholarship Application Letter.</w:t>
      </w:r>
    </w:p>
    <w:p>
      <w:pPr>
        <w:pStyle w:val="BodyText"/>
      </w:pPr>
      <w:r>
        <w:t xml:space="preserve">Paris represents the convergence point of innovation where my aspirations as a Software Engineer can flourish. The city’s rich history of intellectual exchange—from the salons of the Enlightenment to today’s startup accelerators—fuels my belief that France Paris is not just an academic destination, but a crucible for future-ready engineers. I envision contributing to projects like the French National Data Cloud (France Connect) or collaborating with Paris-based startups tackling climate tech through software innovation. My long-term goal is to establish a tech venture in the French capital focused on open-source tools for sustainable urban infrastructure—directly supporting France’s Green Digital Pact.</w:t>
      </w:r>
    </w:p>
    <w:p>
      <w:pPr>
        <w:pStyle w:val="BodyText"/>
      </w:pPr>
      <w:r>
        <w:t xml:space="preserve">My curriculum vitae, academic transcripts, and two letters of recommendation from my professors at [Your University] detail my qualifications. I welcome the opportunity to discuss how my technical expertise aligns with your program’s objectives in a personal interview. Thank you for considering this Scholarship Application Letter. I am eager to contribute to the vibrant tapestry of innovation that defines France Paris and advance as a Software Engineer committed to ethical, impactful technology.</w:t>
      </w:r>
    </w:p>
    <w:p>
      <w:pPr>
        <w:pStyle w:val="BodyText"/>
      </w:pPr>
      <w:r>
        <w:t xml:space="preserve">Sincerely,</w:t>
      </w:r>
    </w:p>
    <w:p>
      <w:pPr>
        <w:pStyle w:val="BodyText"/>
      </w:pPr>
      <w:r>
        <w:t xml:space="preserve">[Your Full Name]</w:t>
      </w:r>
    </w:p>
    <w:p>
      <w:pPr>
        <w:pStyle w:val="BodyText"/>
      </w:pPr>
      <w:r>
        <w:t xml:space="preserve">Word Count: 827</w:t>
      </w:r>
    </w:p>
    <w:p>
      <w:pPr>
        <w:pStyle w:val="BodyText"/>
      </w:pPr>
      <w:r>
        <w:t xml:space="preserve">Keywords Verified:</w:t>
      </w:r>
    </w:p>
    <w:p>
      <w:pPr>
        <w:numPr>
          <w:ilvl w:val="0"/>
          <w:numId w:val="1001"/>
        </w:numPr>
        <w:pStyle w:val="Compact"/>
      </w:pPr>
      <w:r>
        <w:t xml:space="preserve">✓ "Scholarship Application Letter" (Used in subject line, body, and closing context)</w:t>
      </w:r>
    </w:p>
    <w:p>
      <w:pPr>
        <w:numPr>
          <w:ilvl w:val="0"/>
          <w:numId w:val="1001"/>
        </w:numPr>
        <w:pStyle w:val="Compact"/>
      </w:pPr>
      <w:r>
        <w:t xml:space="preserve">✓ "Software Engineer" (Used 5 times with professional context)</w:t>
      </w:r>
    </w:p>
    <w:p>
      <w:pPr>
        <w:numPr>
          <w:ilvl w:val="0"/>
          <w:numId w:val="1001"/>
        </w:numPr>
        <w:pStyle w:val="Compact"/>
      </w:pPr>
      <w:r>
        <w:t xml:space="preserve">✓ "France Paris" (Used 4 times emphasizing location-specific opportuniti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in France Paris</dc:title>
  <dc:creator/>
  <dc:language>en</dc:language>
  <cp:keywords/>
  <dcterms:created xsi:type="dcterms:W3CDTF">2026-07-15T16:17:24Z</dcterms:created>
  <dcterms:modified xsi:type="dcterms:W3CDTF">2026-07-15T16:17:24Z</dcterms:modified>
</cp:coreProperties>
</file>

<file path=docProps/custom.xml><?xml version="1.0" encoding="utf-8"?>
<Properties xmlns="http://schemas.openxmlformats.org/officeDocument/2006/custom-properties" xmlns:vt="http://schemas.openxmlformats.org/officeDocument/2006/docPropsVTypes"/>
</file>